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1BEE52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  <w:b/>
          <w:sz w:val="24"/>
        </w:rPr>
        <w:t>Nigel</w:t>
      </w:r>
      <w:r w:rsidR="00AA0B5E">
        <w:rPr>
          <w:rFonts w:ascii="Arial" w:eastAsia="Arial" w:hAnsi="Arial" w:cs="Arial"/>
          <w:b/>
          <w:sz w:val="24"/>
        </w:rPr>
        <w:t xml:space="preserve"> </w:t>
      </w:r>
      <w:r w:rsidR="000E6E34">
        <w:rPr>
          <w:rFonts w:ascii="Arial" w:eastAsia="Arial" w:hAnsi="Arial" w:cs="Arial"/>
          <w:b/>
          <w:sz w:val="24"/>
        </w:rPr>
        <w:t>H</w:t>
      </w:r>
      <w:r w:rsidR="00AA0B5E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Arthur</w:t>
      </w:r>
    </w:p>
    <w:p w14:paraId="09929F7A" w14:textId="77777777" w:rsidR="00F30336" w:rsidRDefault="00D95496" w:rsidP="00A24D2E">
      <w:pPr>
        <w:pStyle w:val="Normal1"/>
        <w:spacing w:after="0" w:line="360" w:lineRule="auto"/>
        <w:contextualSpacing w:val="0"/>
        <w:jc w:val="center"/>
      </w:pPr>
      <w:r>
        <w:rPr>
          <w:rFonts w:ascii="Arial" w:eastAsia="Arial" w:hAnsi="Arial" w:cs="Arial"/>
        </w:rPr>
        <w:t>7</w:t>
      </w:r>
      <w:r w:rsidR="000E6E34">
        <w:rPr>
          <w:rFonts w:ascii="Arial" w:eastAsia="Arial" w:hAnsi="Arial" w:cs="Arial"/>
        </w:rPr>
        <w:t xml:space="preserve">0 e </w:t>
      </w:r>
      <w:proofErr w:type="gramStart"/>
      <w:r>
        <w:rPr>
          <w:rFonts w:ascii="Arial" w:eastAsia="Arial" w:hAnsi="Arial" w:cs="Arial"/>
        </w:rPr>
        <w:t>5</w:t>
      </w:r>
      <w:r w:rsidR="000E6E34" w:rsidRPr="000E6E34">
        <w:rPr>
          <w:rFonts w:ascii="Arial" w:eastAsia="Arial" w:hAnsi="Arial" w:cs="Arial"/>
          <w:vertAlign w:val="superscript"/>
        </w:rPr>
        <w:t>st</w:t>
      </w:r>
      <w:proofErr w:type="gramEnd"/>
      <w:r w:rsidR="000E6E34">
        <w:rPr>
          <w:rFonts w:ascii="Arial" w:eastAsia="Arial" w:hAnsi="Arial" w:cs="Arial"/>
        </w:rPr>
        <w:t xml:space="preserve"> Ave</w:t>
      </w:r>
      <w:r w:rsidR="00AA0B5E">
        <w:rPr>
          <w:rFonts w:ascii="Arial" w:eastAsia="Arial" w:hAnsi="Arial" w:cs="Arial"/>
        </w:rPr>
        <w:t xml:space="preserve"> | </w:t>
      </w:r>
      <w:r w:rsidR="000E6E34">
        <w:rPr>
          <w:rFonts w:ascii="Arial" w:eastAsia="Arial" w:hAnsi="Arial" w:cs="Arial"/>
        </w:rPr>
        <w:t>Broomfield</w:t>
      </w:r>
      <w:r w:rsidR="00AA0B5E">
        <w:rPr>
          <w:rFonts w:ascii="Arial" w:eastAsia="Arial" w:hAnsi="Arial" w:cs="Arial"/>
        </w:rPr>
        <w:t xml:space="preserve">, </w:t>
      </w:r>
      <w:r w:rsidR="000E6E34">
        <w:rPr>
          <w:rFonts w:ascii="Arial" w:eastAsia="Arial" w:hAnsi="Arial" w:cs="Arial"/>
        </w:rPr>
        <w:t>CO</w:t>
      </w:r>
      <w:r w:rsidR="00AA0B5E">
        <w:rPr>
          <w:rFonts w:ascii="Arial" w:eastAsia="Arial" w:hAnsi="Arial" w:cs="Arial"/>
        </w:rPr>
        <w:t xml:space="preserve"> </w:t>
      </w:r>
      <w:r w:rsidR="000E6E34">
        <w:rPr>
          <w:rFonts w:ascii="Arial" w:eastAsia="Arial" w:hAnsi="Arial" w:cs="Arial"/>
        </w:rPr>
        <w:t>80020</w:t>
      </w:r>
      <w:r w:rsidR="00AA0B5E">
        <w:rPr>
          <w:rFonts w:ascii="Arial" w:eastAsia="Arial" w:hAnsi="Arial" w:cs="Arial"/>
        </w:rPr>
        <w:t xml:space="preserve"> | (</w:t>
      </w:r>
      <w:r w:rsidR="000E6E34">
        <w:rPr>
          <w:rFonts w:ascii="Arial" w:eastAsia="Arial" w:hAnsi="Arial" w:cs="Arial"/>
        </w:rPr>
        <w:t>235</w:t>
      </w:r>
      <w:r w:rsidR="00AA0B5E"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</w:rPr>
        <w:t>2</w:t>
      </w:r>
      <w:r w:rsidR="000E6E34">
        <w:rPr>
          <w:rFonts w:ascii="Arial" w:eastAsia="Arial" w:hAnsi="Arial" w:cs="Arial"/>
        </w:rPr>
        <w:t>94</w:t>
      </w:r>
      <w:r w:rsidR="00AA0B5E">
        <w:rPr>
          <w:rFonts w:ascii="Arial" w:eastAsia="Arial" w:hAnsi="Arial" w:cs="Arial"/>
        </w:rPr>
        <w:t>-</w:t>
      </w:r>
      <w:r>
        <w:rPr>
          <w:rFonts w:ascii="Arial" w:eastAsia="Arial" w:hAnsi="Arial" w:cs="Arial"/>
        </w:rPr>
        <w:t>4588</w:t>
      </w:r>
    </w:p>
    <w:p w14:paraId="58FCBD12" w14:textId="77777777" w:rsidR="00F30336" w:rsidRDefault="00F30336">
      <w:pPr>
        <w:pStyle w:val="Normal1"/>
        <w:pBdr>
          <w:top w:val="single" w:sz="4" w:space="1" w:color="auto"/>
        </w:pBdr>
      </w:pPr>
    </w:p>
    <w:p w14:paraId="72EE4CC1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MPLOYMENT HISTORY</w:t>
      </w:r>
    </w:p>
    <w:p w14:paraId="3B037390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63"/>
        <w:gridCol w:w="3714"/>
      </w:tblGrid>
      <w:tr w:rsidR="00A24D2E" w14:paraId="317B38CC" w14:textId="77777777" w:rsidTr="00A24D2E">
        <w:trPr>
          <w:trHeight w:val="271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E752113" w14:textId="18626DF0" w:rsidR="00F30336" w:rsidRPr="00A24D2E" w:rsidRDefault="00854F80">
            <w:pPr>
              <w:pStyle w:val="Normal1"/>
              <w:spacing w:after="0" w:line="240" w:lineRule="auto"/>
              <w:contextualSpacing w:val="0"/>
              <w:rPr>
                <w:szCs w:val="22"/>
              </w:rPr>
            </w:pPr>
            <w:r>
              <w:rPr>
                <w:rFonts w:ascii="Arial" w:eastAsia="Arial" w:hAnsi="Arial" w:cs="Arial"/>
                <w:b/>
                <w:szCs w:val="22"/>
              </w:rPr>
              <w:t>Local Office Administrator</w:t>
            </w:r>
            <w:r w:rsidR="00004931">
              <w:rPr>
                <w:rFonts w:ascii="Arial" w:eastAsia="Arial" w:hAnsi="Arial" w:cs="Arial"/>
                <w:b/>
                <w:szCs w:val="22"/>
              </w:rPr>
              <w:t xml:space="preserve"> 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3E828D80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roomfield, CO</w:t>
            </w:r>
          </w:p>
        </w:tc>
      </w:tr>
      <w:tr w:rsidR="00A24D2E" w14:paraId="0F5AC330" w14:textId="77777777" w:rsidTr="00A24D2E">
        <w:trPr>
          <w:trHeight w:val="253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F3EC705" w14:textId="631BA449" w:rsidR="00F30336" w:rsidRDefault="00854F80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Jacksonville Municipality</w:t>
            </w:r>
            <w:r w:rsidR="00004931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770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0665EDA7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ne 2011 – Present</w:t>
            </w:r>
          </w:p>
        </w:tc>
      </w:tr>
    </w:tbl>
    <w:p w14:paraId="27FEBFA9" w14:textId="77777777" w:rsidR="00F30336" w:rsidRPr="00150D72" w:rsidRDefault="00F30336">
      <w:pPr>
        <w:pStyle w:val="Normal1"/>
        <w:spacing w:after="0" w:line="240" w:lineRule="auto"/>
        <w:contextualSpacing w:val="0"/>
        <w:rPr>
          <w:szCs w:val="22"/>
        </w:rPr>
      </w:pPr>
    </w:p>
    <w:p w14:paraId="730B8B36" w14:textId="26DD5493" w:rsidR="00150D72" w:rsidRPr="00854F80" w:rsidRDefault="00854F80" w:rsidP="00854F80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  <w:r w:rsidRPr="00854F80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Acting as the liaison between the admin department and several other departments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854F80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Maintaining client records and files according to state and federal protocols.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Pr="00854F80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 xml:space="preserve">Scheduling agendas, meetings, and events for the office and the employees. </w:t>
      </w:r>
      <w:r w:rsidR="00004931" w:rsidRP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and reviewing every item included in the FF&amp;E budget for quality guarantee by referencing and comparing to the PO, then cross-referencing the budget estimates to make sure it is within budget</w:t>
      </w:r>
      <w: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>.</w:t>
      </w:r>
    </w:p>
    <w:p w14:paraId="1CE88823" w14:textId="77777777" w:rsidR="00F30336" w:rsidRDefault="00F30336">
      <w:pPr>
        <w:pStyle w:val="Normal1"/>
        <w:spacing w:after="0" w:line="240" w:lineRule="auto"/>
        <w:ind w:left="2160"/>
        <w:contextualSpacing w:val="0"/>
      </w:pPr>
    </w:p>
    <w:p w14:paraId="1FBB6163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s</w:t>
      </w:r>
    </w:p>
    <w:p w14:paraId="1B26C500" w14:textId="08647FCE" w:rsidR="00004931" w:rsidRPr="00004931" w:rsidRDefault="00854F80" w:rsidP="00004931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 w:rsidRPr="00854F80">
        <w:rPr>
          <w:rFonts w:ascii="Arial" w:eastAsia="Arial" w:hAnsi="Arial" w:cs="Arial"/>
        </w:rPr>
        <w:t xml:space="preserve">Initiated an electronic filing system that’s easy to use, which decreased file retrieval time by 59%. </w:t>
      </w:r>
    </w:p>
    <w:p w14:paraId="396052DD" w14:textId="77777777" w:rsidR="00004931" w:rsidRPr="00004931" w:rsidRDefault="00004931" w:rsidP="00004931">
      <w:pPr>
        <w:pStyle w:val="Normal1"/>
        <w:numPr>
          <w:ilvl w:val="0"/>
          <w:numId w:val="4"/>
        </w:numPr>
        <w:rPr>
          <w:rFonts w:ascii="Arial" w:eastAsia="Arial" w:hAnsi="Arial" w:cs="Arial"/>
        </w:rPr>
      </w:pPr>
      <w:r w:rsidRPr="00004931">
        <w:rPr>
          <w:rFonts w:ascii="Arial" w:eastAsia="Arial" w:hAnsi="Arial" w:cs="Arial"/>
        </w:rPr>
        <w:t>Managing reps, vendors, and subcontractors for 100% on-time delivery.</w:t>
      </w:r>
    </w:p>
    <w:p w14:paraId="324D5A19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5"/>
        <w:gridCol w:w="3752"/>
      </w:tblGrid>
      <w:tr w:rsidR="00A24D2E" w14:paraId="10F00611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864AFF" w14:textId="1D1BEA84" w:rsidR="00F30336" w:rsidRDefault="00004931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 xml:space="preserve">Interior Designer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6F7F147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hAnsi="Arial" w:cs="Arial"/>
                <w:b/>
                <w:szCs w:val="22"/>
              </w:rPr>
              <w:t>Scottsdale, AZ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A24D2E" w14:paraId="4582E465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3256269" w14:textId="23043308" w:rsidR="00F30336" w:rsidRDefault="00004931" w:rsidP="007A46CD">
            <w:pPr>
              <w:pStyle w:val="Normal1"/>
              <w:spacing w:after="0" w:line="240" w:lineRule="auto"/>
              <w:contextualSpacing w:val="0"/>
            </w:pPr>
            <w:proofErr w:type="spellStart"/>
            <w:r>
              <w:rPr>
                <w:rFonts w:ascii="Arial" w:eastAsia="Arial" w:hAnsi="Arial" w:cs="Arial"/>
              </w:rPr>
              <w:t>Adventis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r w:rsidR="00854F80">
              <w:rPr>
                <w:rFonts w:ascii="Arial" w:eastAsia="Arial" w:hAnsi="Arial" w:cs="Arial"/>
              </w:rPr>
              <w:t>Town Council</w:t>
            </w:r>
            <w:r w:rsidR="00AA0B5E">
              <w:rPr>
                <w:rFonts w:ascii="Arial" w:eastAsia="Arial" w:hAnsi="Arial" w:cs="Arial"/>
              </w:rPr>
              <w:t xml:space="preserve">, </w:t>
            </w:r>
            <w:r w:rsidR="007A46CD">
              <w:rPr>
                <w:rFonts w:ascii="Arial" w:eastAsia="Arial" w:hAnsi="Arial" w:cs="Arial"/>
              </w:rPr>
              <w:t>Scottsdale, AZ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2C3D44BD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  <w:i/>
                <w:szCs w:val="22"/>
              </w:rPr>
            </w:pPr>
            <w:r w:rsidRPr="00A24D2E">
              <w:rPr>
                <w:rFonts w:ascii="Arial" w:eastAsia="Arial" w:hAnsi="Arial" w:cs="Arial"/>
                <w:i/>
              </w:rPr>
              <w:t>January 2008 – May 2011</w:t>
            </w:r>
          </w:p>
        </w:tc>
      </w:tr>
    </w:tbl>
    <w:p w14:paraId="4980D972" w14:textId="667280C2" w:rsidR="00F30336" w:rsidRPr="00004931" w:rsidRDefault="00AA0B5E" w:rsidP="00854F80">
      <w:pPr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</w:pP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br/>
      </w:r>
      <w:r w:rsidR="00854F80" w:rsidRPr="00854F80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Supporting management and staff as is needed. Booking business travels. Managing calendars (conference room calendar).</w:t>
      </w:r>
      <w:r w:rsidR="00854F80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  <w:r w:rsidR="00854F80" w:rsidRPr="00854F80">
        <w:rPr>
          <w:rFonts w:ascii="Arial" w:eastAsia="Times New Roman" w:hAnsi="Arial" w:cs="Arial" w:hint="eastAsia"/>
          <w:color w:val="333333"/>
          <w:sz w:val="22"/>
          <w:szCs w:val="22"/>
          <w:shd w:val="clear" w:color="auto" w:fill="FFFFFF"/>
          <w:lang w:eastAsia="en-US"/>
        </w:rPr>
        <w:t>Updating and maintaining member directory.</w:t>
      </w:r>
      <w:r w:rsidR="00004931" w:rsidRP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the designing and tracking of all global operational refresh projects that work with local workplace services managers.</w:t>
      </w:r>
      <w:r w:rsidR="00004931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US"/>
        </w:rPr>
        <w:t xml:space="preserve"> </w:t>
      </w:r>
    </w:p>
    <w:p w14:paraId="6F22D3B0" w14:textId="77777777" w:rsidR="00F30336" w:rsidRDefault="00F30336">
      <w:pPr>
        <w:pStyle w:val="Normal1"/>
        <w:spacing w:after="0" w:line="240" w:lineRule="auto"/>
        <w:contextualSpacing w:val="0"/>
      </w:pPr>
    </w:p>
    <w:p w14:paraId="261FE8A5" w14:textId="77777777" w:rsidR="00F30336" w:rsidRDefault="00AA0B5E">
      <w:pPr>
        <w:pStyle w:val="Normal1"/>
        <w:spacing w:after="0" w:line="240" w:lineRule="auto"/>
        <w:contextualSpacing w:val="0"/>
      </w:pPr>
      <w:r>
        <w:rPr>
          <w:rFonts w:ascii="Arial" w:eastAsia="Arial" w:hAnsi="Arial" w:cs="Arial"/>
          <w:i/>
        </w:rPr>
        <w:t>Major Accomplishment</w:t>
      </w:r>
    </w:p>
    <w:p w14:paraId="6EB9FCC6" w14:textId="2F31A76A" w:rsidR="00F30336" w:rsidRPr="00854F80" w:rsidRDefault="00854F80" w:rsidP="00854F80">
      <w:pPr>
        <w:pStyle w:val="Normal1"/>
        <w:numPr>
          <w:ilvl w:val="0"/>
          <w:numId w:val="5"/>
        </w:numPr>
      </w:pPr>
      <w:r w:rsidRPr="00854F80">
        <w:rPr>
          <w:rFonts w:ascii="Arial" w:eastAsia="Arial" w:hAnsi="Arial" w:cs="Arial"/>
        </w:rPr>
        <w:t xml:space="preserve">Decreased travel expenditure by 56% due to booking team events at cheaper </w:t>
      </w:r>
      <w:r>
        <w:rPr>
          <w:rFonts w:ascii="Arial" w:eastAsia="Arial" w:hAnsi="Arial" w:cs="Arial"/>
        </w:rPr>
        <w:t>locations</w:t>
      </w:r>
    </w:p>
    <w:p w14:paraId="1EF05D02" w14:textId="77777777" w:rsidR="00854F80" w:rsidRDefault="00854F80" w:rsidP="00854F80">
      <w:pPr>
        <w:pStyle w:val="Normal1"/>
        <w:ind w:left="72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32"/>
        <w:gridCol w:w="3745"/>
      </w:tblGrid>
      <w:tr w:rsidR="00F30336" w14:paraId="22777BF9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02337E8" w14:textId="0E75D9BF" w:rsidR="00F30336" w:rsidRDefault="00854F80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  <w:b/>
              </w:rPr>
              <w:t>Intern Administrator</w:t>
            </w:r>
            <w:r w:rsidR="00004931">
              <w:rPr>
                <w:rFonts w:ascii="Arial" w:eastAsia="Arial" w:hAnsi="Arial" w:cs="Arial"/>
                <w:b/>
              </w:rPr>
              <w:t xml:space="preserve">  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1224A26A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</w:pPr>
            <w:r w:rsidRPr="00A24D2E">
              <w:rPr>
                <w:rFonts w:ascii="Arial" w:eastAsia="Arial" w:hAnsi="Arial" w:cs="Arial"/>
                <w:b/>
              </w:rPr>
              <w:t>Butte, MT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F30336" w14:paraId="7E656BF6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CDBD386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>Raymond Pool Systems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84EB43C" w14:textId="77777777" w:rsidR="00F30336" w:rsidRPr="00A24D2E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b/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July 2005 – November 2007</w:t>
            </w:r>
          </w:p>
        </w:tc>
      </w:tr>
    </w:tbl>
    <w:p w14:paraId="13EBBA79" w14:textId="77777777" w:rsidR="00F30336" w:rsidRDefault="00F30336">
      <w:pPr>
        <w:pStyle w:val="Normal1"/>
        <w:spacing w:after="0" w:line="240" w:lineRule="auto"/>
        <w:contextualSpacing w:val="0"/>
      </w:pPr>
    </w:p>
    <w:p w14:paraId="74BD3A52" w14:textId="14A6697E" w:rsidR="00854F80" w:rsidRPr="00854F80" w:rsidRDefault="00854F80" w:rsidP="00854F80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854F80">
        <w:rPr>
          <w:rFonts w:ascii="Arial" w:eastAsia="Arial" w:hAnsi="Arial" w:cs="Arial" w:hint="eastAsia"/>
          <w:color w:val="auto"/>
        </w:rPr>
        <w:t>Coordinating Facility Services and maintaining facilities with vendors (HVAC service, cleaning co., EAP plans, Fire extinguisher service).</w:t>
      </w:r>
    </w:p>
    <w:p w14:paraId="1A734750" w14:textId="0EBE3C38" w:rsidR="00854F80" w:rsidRPr="00854F80" w:rsidRDefault="00854F80" w:rsidP="00854F80">
      <w:pPr>
        <w:pStyle w:val="Normal1"/>
        <w:numPr>
          <w:ilvl w:val="0"/>
          <w:numId w:val="6"/>
        </w:numPr>
        <w:rPr>
          <w:rFonts w:ascii="Arial" w:eastAsia="Arial" w:hAnsi="Arial" w:cs="Arial"/>
          <w:color w:val="auto"/>
        </w:rPr>
      </w:pPr>
      <w:r w:rsidRPr="00854F80">
        <w:rPr>
          <w:rFonts w:ascii="Arial" w:eastAsia="Arial" w:hAnsi="Arial" w:cs="Arial" w:hint="eastAsia"/>
          <w:color w:val="auto"/>
        </w:rPr>
        <w:t>Analyzing and coordinating daily department activities, achieving established goals.</w:t>
      </w:r>
    </w:p>
    <w:p w14:paraId="7F60B06F" w14:textId="310CB342" w:rsidR="00F30336" w:rsidRDefault="00854F80" w:rsidP="00854F80">
      <w:pPr>
        <w:pStyle w:val="Normal1"/>
        <w:numPr>
          <w:ilvl w:val="0"/>
          <w:numId w:val="6"/>
        </w:numPr>
      </w:pPr>
      <w:r w:rsidRPr="00854F80">
        <w:rPr>
          <w:rFonts w:ascii="Arial" w:eastAsia="Arial" w:hAnsi="Arial" w:cs="Arial" w:hint="eastAsia"/>
          <w:color w:val="auto"/>
        </w:rPr>
        <w:t>Maintaining department calendars.</w:t>
      </w:r>
    </w:p>
    <w:p w14:paraId="45C52607" w14:textId="77777777" w:rsidR="00F30336" w:rsidRDefault="00F30336">
      <w:pPr>
        <w:pStyle w:val="Normal1"/>
        <w:spacing w:after="0" w:line="240" w:lineRule="auto"/>
        <w:contextualSpacing w:val="0"/>
      </w:pPr>
    </w:p>
    <w:p w14:paraId="3750BAFA" w14:textId="77777777" w:rsidR="00F30336" w:rsidRPr="008E7ABD" w:rsidRDefault="00AA0B5E">
      <w:pPr>
        <w:pStyle w:val="Normal1"/>
        <w:spacing w:after="0" w:line="240" w:lineRule="auto"/>
        <w:contextualSpacing w:val="0"/>
        <w:rPr>
          <w:sz w:val="28"/>
          <w:szCs w:val="28"/>
        </w:rPr>
      </w:pPr>
      <w:r w:rsidRPr="008E7ABD">
        <w:rPr>
          <w:rFonts w:ascii="Syncopate" w:eastAsia="Syncopate" w:hAnsi="Syncopate" w:cs="Syncopate"/>
          <w:sz w:val="28"/>
          <w:szCs w:val="28"/>
        </w:rPr>
        <w:t>EDUCATION HISTORY</w:t>
      </w:r>
    </w:p>
    <w:p w14:paraId="2F21D9E5" w14:textId="77777777" w:rsidR="00F30336" w:rsidRDefault="00F30336">
      <w:pPr>
        <w:pStyle w:val="Normal1"/>
        <w:spacing w:after="0" w:line="240" w:lineRule="auto"/>
        <w:contextualSpacing w:val="0"/>
      </w:pPr>
    </w:p>
    <w:tbl>
      <w:tblPr>
        <w:tblW w:w="0" w:type="auto"/>
        <w:tblInd w:w="1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8"/>
        <w:gridCol w:w="3749"/>
      </w:tblGrid>
      <w:tr w:rsidR="00F30336" w14:paraId="374DEB80" w14:textId="77777777" w:rsidTr="00A24D2E"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60693F7A" w14:textId="77777777" w:rsidR="00854F80" w:rsidRDefault="00004931" w:rsidP="00763D2F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 w:rsidRPr="00004931">
              <w:rPr>
                <w:rFonts w:ascii="Arial" w:eastAsia="Arial" w:hAnsi="Arial" w:cs="Arial"/>
              </w:rPr>
              <w:t xml:space="preserve">Certification for </w:t>
            </w:r>
            <w:r w:rsidR="00854F80">
              <w:rPr>
                <w:rFonts w:ascii="Arial" w:eastAsia="Arial" w:hAnsi="Arial" w:cs="Arial"/>
              </w:rPr>
              <w:t>Green Municipal Administration</w:t>
            </w:r>
            <w:r>
              <w:rPr>
                <w:rFonts w:ascii="Arial" w:eastAsia="Arial" w:hAnsi="Arial" w:cs="Arial"/>
              </w:rPr>
              <w:t>,</w:t>
            </w:r>
          </w:p>
          <w:p w14:paraId="2ED516CA" w14:textId="40B50BAE" w:rsidR="00F30336" w:rsidRDefault="00004931" w:rsidP="00763D2F">
            <w:pPr>
              <w:pStyle w:val="Normal1"/>
              <w:spacing w:after="0" w:line="24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ED</w:t>
            </w:r>
          </w:p>
          <w:p w14:paraId="40B0EE33" w14:textId="6292A51C" w:rsidR="00004931" w:rsidRDefault="00004931" w:rsidP="00763D2F">
            <w:pPr>
              <w:pStyle w:val="Normal1"/>
              <w:spacing w:after="0" w:line="240" w:lineRule="auto"/>
              <w:contextualSpacing w:val="0"/>
            </w:pP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5EAEE35B" w14:textId="77777777" w:rsidR="00A24D2E" w:rsidRPr="00A24D2E" w:rsidRDefault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eastAsia="Arial" w:hAnsi="Arial" w:cs="Arial"/>
                <w:b/>
              </w:rPr>
            </w:pPr>
            <w:r w:rsidRPr="00A24D2E">
              <w:rPr>
                <w:rFonts w:ascii="Arial" w:eastAsia="Arial" w:hAnsi="Arial" w:cs="Arial"/>
                <w:b/>
              </w:rPr>
              <w:t>Broomfield, MT</w:t>
            </w:r>
          </w:p>
          <w:p w14:paraId="7655092D" w14:textId="77777777" w:rsidR="00F30336" w:rsidRPr="00A24D2E" w:rsidRDefault="00AA0B5E">
            <w:pPr>
              <w:pStyle w:val="Normal1"/>
              <w:spacing w:after="0" w:line="240" w:lineRule="auto"/>
              <w:contextualSpacing w:val="0"/>
              <w:jc w:val="right"/>
              <w:rPr>
                <w:i/>
              </w:rPr>
            </w:pPr>
            <w:r w:rsidRPr="00A24D2E">
              <w:rPr>
                <w:rFonts w:ascii="Arial" w:eastAsia="Arial" w:hAnsi="Arial" w:cs="Arial"/>
                <w:i/>
              </w:rPr>
              <w:t>2000 – 2002</w:t>
            </w:r>
          </w:p>
        </w:tc>
      </w:tr>
      <w:tr w:rsidR="00F30336" w14:paraId="517D82D8" w14:textId="77777777" w:rsidTr="00A24D2E">
        <w:trPr>
          <w:trHeight w:val="346"/>
        </w:trPr>
        <w:tc>
          <w:tcPr>
            <w:tcW w:w="5964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4350538F" w14:textId="148B3BE7" w:rsidR="00F30336" w:rsidRDefault="00AA0B5E">
            <w:pPr>
              <w:pStyle w:val="Normal1"/>
              <w:spacing w:after="0" w:line="240" w:lineRule="auto"/>
              <w:contextualSpacing w:val="0"/>
            </w:pPr>
            <w:r>
              <w:rPr>
                <w:rFonts w:ascii="Arial" w:eastAsia="Arial" w:hAnsi="Arial" w:cs="Arial"/>
              </w:rPr>
              <w:t xml:space="preserve">Associate of Science in </w:t>
            </w:r>
            <w:r w:rsidR="00854F80">
              <w:rPr>
                <w:rFonts w:ascii="Arial" w:eastAsia="Arial" w:hAnsi="Arial" w:cs="Arial"/>
              </w:rPr>
              <w:t>HR</w:t>
            </w:r>
          </w:p>
        </w:tc>
        <w:tc>
          <w:tcPr>
            <w:tcW w:w="3827" w:type="dxa"/>
            <w:tcMar>
              <w:top w:w="29" w:type="dxa"/>
              <w:left w:w="29" w:type="dxa"/>
              <w:bottom w:w="29" w:type="dxa"/>
              <w:right w:w="29" w:type="dxa"/>
            </w:tcMar>
          </w:tcPr>
          <w:p w14:paraId="7BA2686B" w14:textId="77777777" w:rsidR="00F30336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b/>
              </w:rPr>
            </w:pPr>
            <w:r>
              <w:t xml:space="preserve"> </w:t>
            </w:r>
            <w:r w:rsidRPr="00A24D2E">
              <w:rPr>
                <w:rFonts w:ascii="Arial" w:hAnsi="Arial" w:cs="Arial"/>
                <w:b/>
              </w:rPr>
              <w:t>Scottsdale, AZ</w:t>
            </w:r>
          </w:p>
          <w:p w14:paraId="208CB80D" w14:textId="77777777" w:rsidR="00A24D2E" w:rsidRPr="00BF49D5" w:rsidRDefault="00A24D2E" w:rsidP="00A24D2E">
            <w:pPr>
              <w:pStyle w:val="Normal1"/>
              <w:spacing w:after="0" w:line="240" w:lineRule="auto"/>
              <w:contextualSpacing w:val="0"/>
              <w:jc w:val="right"/>
              <w:rPr>
                <w:rFonts w:ascii="Arial" w:hAnsi="Arial" w:cs="Arial"/>
                <w:i/>
              </w:rPr>
            </w:pPr>
            <w:r w:rsidRPr="00BF49D5">
              <w:rPr>
                <w:rFonts w:ascii="Arial" w:hAnsi="Arial" w:cs="Arial"/>
                <w:i/>
              </w:rPr>
              <w:t>1996 – 2000</w:t>
            </w:r>
          </w:p>
        </w:tc>
      </w:tr>
    </w:tbl>
    <w:p w14:paraId="2FA81026" w14:textId="77777777" w:rsidR="00F30336" w:rsidRDefault="00F30336" w:rsidP="00367C83">
      <w:pPr>
        <w:rPr>
          <w:sz w:val="2"/>
          <w:szCs w:val="2"/>
        </w:rPr>
      </w:pPr>
    </w:p>
    <w:p w14:paraId="5D8059EB" w14:textId="77777777" w:rsidR="00EA60F7" w:rsidRDefault="00EA60F7" w:rsidP="00367C83">
      <w:pPr>
        <w:rPr>
          <w:sz w:val="2"/>
          <w:szCs w:val="2"/>
        </w:rPr>
      </w:pPr>
    </w:p>
    <w:p w14:paraId="20067D97" w14:textId="77777777" w:rsidR="00EA60F7" w:rsidRDefault="00EA60F7" w:rsidP="00367C83">
      <w:pPr>
        <w:rPr>
          <w:sz w:val="2"/>
          <w:szCs w:val="2"/>
        </w:rPr>
      </w:pPr>
    </w:p>
    <w:p w14:paraId="340CCEF1" w14:textId="77777777" w:rsidR="00EA60F7" w:rsidRDefault="00EA60F7" w:rsidP="00367C83">
      <w:pPr>
        <w:rPr>
          <w:sz w:val="2"/>
          <w:szCs w:val="2"/>
        </w:rPr>
      </w:pPr>
    </w:p>
    <w:p w14:paraId="6A6BB928" w14:textId="77777777" w:rsidR="00EA60F7" w:rsidRPr="001D0F09" w:rsidRDefault="00EA60F7" w:rsidP="00367C83">
      <w:pPr>
        <w:rPr>
          <w:sz w:val="2"/>
          <w:szCs w:val="2"/>
        </w:rPr>
      </w:pPr>
    </w:p>
    <w:sectPr w:rsidR="00EA60F7" w:rsidRPr="001D0F09" w:rsidSect="00917ED6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440" w:right="1152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21DBA" w14:textId="77777777" w:rsidR="00FC7658" w:rsidRDefault="00FC7658" w:rsidP="00D77C7E">
      <w:r>
        <w:separator/>
      </w:r>
    </w:p>
  </w:endnote>
  <w:endnote w:type="continuationSeparator" w:id="0">
    <w:p w14:paraId="1D1A0E8B" w14:textId="77777777" w:rsidR="00FC7658" w:rsidRDefault="00FC7658" w:rsidP="00D7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yncopate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2A216" w14:textId="14114CB6" w:rsidR="00D77C7E" w:rsidRDefault="00406E9B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62414E">
        <w:rPr>
          <w:rStyle w:val="Hipervnculo"/>
          <w:rFonts w:ascii="Arial" w:hAnsi="Arial" w:cs="Arial"/>
          <w:color w:val="000000"/>
          <w:sz w:val="22"/>
          <w:szCs w:val="22"/>
          <w:u w:val="none"/>
          <w:lang w:eastAsia="hi-IN" w:bidi="hi-IN"/>
        </w:rPr>
        <w:t>60 Word Templates</w:t>
      </w:r>
    </w:hyperlink>
    <w:r w:rsidRPr="0062414E">
      <w:rPr>
        <w:rFonts w:ascii="Arial" w:hAnsi="Arial" w:cs="Arial"/>
        <w:color w:val="000000"/>
        <w:sz w:val="22"/>
        <w:szCs w:val="22"/>
      </w:rPr>
      <w:t xml:space="preserve">                        </w:t>
    </w:r>
    <w:hyperlink r:id="rId2" w:history="1">
      <w:r w:rsidRPr="0062414E">
        <w:rPr>
          <w:rStyle w:val="Hipervnculo"/>
          <w:rFonts w:ascii="Arial" w:eastAsia="Tahoma" w:hAnsi="Arial" w:cs="Arial"/>
          <w:color w:val="000000"/>
          <w:sz w:val="22"/>
          <w:szCs w:val="22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E33EE" w14:textId="77777777" w:rsidR="00FC7658" w:rsidRDefault="00FC7658" w:rsidP="00D77C7E">
      <w:r>
        <w:separator/>
      </w:r>
    </w:p>
  </w:footnote>
  <w:footnote w:type="continuationSeparator" w:id="0">
    <w:p w14:paraId="0E84599D" w14:textId="77777777" w:rsidR="00FC7658" w:rsidRDefault="00FC7658" w:rsidP="00D7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32B7D" w14:textId="77777777" w:rsidR="00406E9B" w:rsidRDefault="00406E9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18F6F" w14:textId="77777777" w:rsidR="00406E9B" w:rsidRDefault="00406E9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566DF" w14:textId="77777777" w:rsidR="00406E9B" w:rsidRDefault="00406E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062"/>
    <w:multiLevelType w:val="hybridMultilevel"/>
    <w:tmpl w:val="9988A5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614CA"/>
    <w:multiLevelType w:val="hybridMultilevel"/>
    <w:tmpl w:val="624A35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113F1"/>
    <w:multiLevelType w:val="multilevel"/>
    <w:tmpl w:val="7EC84E6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4D0E46B1"/>
    <w:multiLevelType w:val="multilevel"/>
    <w:tmpl w:val="716E187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" w15:restartNumberingAfterBreak="0">
    <w:nsid w:val="6C606909"/>
    <w:multiLevelType w:val="hybridMultilevel"/>
    <w:tmpl w:val="B5A2A0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262FD"/>
    <w:multiLevelType w:val="multilevel"/>
    <w:tmpl w:val="9850A1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QwMDEzMjY3NzZS0lEKTi0uzszPAykwqgUAA+fmqiwAAAA="/>
  </w:docVars>
  <w:rsids>
    <w:rsidRoot w:val="00F30336"/>
    <w:rsid w:val="00004931"/>
    <w:rsid w:val="000523C6"/>
    <w:rsid w:val="000E6E34"/>
    <w:rsid w:val="00150D72"/>
    <w:rsid w:val="001D0F09"/>
    <w:rsid w:val="00367C83"/>
    <w:rsid w:val="003F2A8F"/>
    <w:rsid w:val="00406E9B"/>
    <w:rsid w:val="00594A66"/>
    <w:rsid w:val="005D70AF"/>
    <w:rsid w:val="00763D2F"/>
    <w:rsid w:val="007A46CD"/>
    <w:rsid w:val="00854F80"/>
    <w:rsid w:val="008E7ABD"/>
    <w:rsid w:val="00917ED6"/>
    <w:rsid w:val="00A24D2E"/>
    <w:rsid w:val="00AA0B5E"/>
    <w:rsid w:val="00BF49D5"/>
    <w:rsid w:val="00D072E5"/>
    <w:rsid w:val="00D77C7E"/>
    <w:rsid w:val="00D95496"/>
    <w:rsid w:val="00EA60F7"/>
    <w:rsid w:val="00F30336"/>
    <w:rsid w:val="00F977EE"/>
    <w:rsid w:val="00FC7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5E73F5E9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pPr>
      <w:spacing w:before="240" w:after="60"/>
      <w:outlineLvl w:val="0"/>
    </w:pPr>
    <w:rPr>
      <w:rFonts w:ascii="Arial" w:eastAsia="Arial" w:hAnsi="Arial" w:cs="Arial"/>
      <w:b/>
      <w:sz w:val="32"/>
    </w:rPr>
  </w:style>
  <w:style w:type="paragraph" w:styleId="Ttulo2">
    <w:name w:val="heading 2"/>
    <w:basedOn w:val="Normal1"/>
    <w:next w:val="Normal1"/>
    <w:pPr>
      <w:spacing w:before="240" w:after="60"/>
      <w:outlineLvl w:val="1"/>
    </w:pPr>
    <w:rPr>
      <w:rFonts w:ascii="Arial" w:eastAsia="Arial" w:hAnsi="Arial" w:cs="Arial"/>
      <w:b/>
      <w:i/>
      <w:sz w:val="28"/>
    </w:rPr>
  </w:style>
  <w:style w:type="paragraph" w:styleId="Ttulo3">
    <w:name w:val="heading 3"/>
    <w:basedOn w:val="Normal1"/>
    <w:next w:val="Normal1"/>
    <w:pPr>
      <w:spacing w:before="240" w:after="60"/>
      <w:outlineLvl w:val="2"/>
    </w:pPr>
    <w:rPr>
      <w:rFonts w:ascii="Arial" w:eastAsia="Arial" w:hAnsi="Arial" w:cs="Arial"/>
      <w:b/>
      <w:sz w:val="26"/>
    </w:rPr>
  </w:style>
  <w:style w:type="paragraph" w:styleId="Ttulo4">
    <w:name w:val="heading 4"/>
    <w:basedOn w:val="Normal1"/>
    <w:next w:val="Normal1"/>
    <w:p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1"/>
    <w:next w:val="Normal1"/>
    <w:p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1"/>
    <w:next w:val="Normal1"/>
    <w:pPr>
      <w:spacing w:before="240" w:after="6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  <w:contextualSpacing/>
    </w:pPr>
    <w:rPr>
      <w:rFonts w:ascii="Calibri" w:eastAsia="Calibri" w:hAnsi="Calibri" w:cs="Calibri"/>
      <w:color w:val="000000"/>
      <w:sz w:val="22"/>
    </w:rPr>
  </w:style>
  <w:style w:type="paragraph" w:styleId="Ttulo">
    <w:name w:val="Title"/>
    <w:basedOn w:val="Normal1"/>
    <w:next w:val="Normal1"/>
    <w:pPr>
      <w:spacing w:before="480" w:after="120"/>
    </w:pPr>
    <w:rPr>
      <w:b/>
      <w:sz w:val="72"/>
    </w:rPr>
  </w:style>
  <w:style w:type="paragraph" w:styleId="Subttulo">
    <w:name w:val="Subtitle"/>
    <w:basedOn w:val="Normal1"/>
    <w:next w:val="Normal1"/>
    <w:pPr>
      <w:spacing w:before="360" w:after="80"/>
    </w:pPr>
    <w:rPr>
      <w:rFonts w:ascii="Georgia" w:eastAsia="Georgia" w:hAnsi="Georgia" w:cs="Georgia"/>
      <w:i/>
      <w:color w:val="666666"/>
      <w:sz w:val="48"/>
    </w:rPr>
  </w:style>
  <w:style w:type="character" w:styleId="Textodelmarcadordeposicin">
    <w:name w:val="Placeholder Text"/>
    <w:basedOn w:val="Fuentedeprrafopredeter"/>
    <w:uiPriority w:val="99"/>
    <w:semiHidden/>
    <w:rsid w:val="00BF49D5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F49D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F49D5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rsid w:val="00EA60F7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EA60F7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523C6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77C7E"/>
  </w:style>
  <w:style w:type="paragraph" w:styleId="Piedepgina">
    <w:name w:val="footer"/>
    <w:basedOn w:val="Normal"/>
    <w:link w:val="PiedepginaCar"/>
    <w:uiPriority w:val="99"/>
    <w:unhideWhenUsed/>
    <w:rsid w:val="00D77C7E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77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C3BCDB-071F-DE43-A1C7-3F06DF3CC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Resume.docx</dc:title>
  <dc:creator>Liezl Schoeman</dc:creator>
  <cp:lastModifiedBy>Lourdes Garcia</cp:lastModifiedBy>
  <cp:revision>5</cp:revision>
  <cp:lastPrinted>2016-08-05T11:26:00Z</cp:lastPrinted>
  <dcterms:created xsi:type="dcterms:W3CDTF">2021-01-26T11:31:00Z</dcterms:created>
  <dcterms:modified xsi:type="dcterms:W3CDTF">2022-03-18T15:37:00Z</dcterms:modified>
</cp:coreProperties>
</file>